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11D8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11D8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11D8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5962F79"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Consiste na capacidade de entender o que está a acontecer no cérebro de outra pessoa num dado momento, ao mesmo tempo que se entende que as suas decisões, intenções e crenças podem ser diferentes das nossas</w:t>
      </w:r>
      <w:r w:rsidR="00A11D80">
        <w:rPr>
          <w:sz w:val="24"/>
          <w:szCs w:val="24"/>
        </w:rPr>
        <w:t>.</w:t>
      </w:r>
      <w:r w:rsidRPr="00400470">
        <w:rPr>
          <w:sz w:val="24"/>
          <w:szCs w:val="24"/>
        </w:rPr>
        <w:t xml:space="preserve">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w:t>
      </w:r>
      <w:r w:rsidR="007964E4">
        <w:rPr>
          <w:sz w:val="24"/>
          <w:szCs w:val="24"/>
        </w:rPr>
        <w:t xml:space="preserve">à habilidade de </w:t>
      </w:r>
      <w:r w:rsidRPr="00400470">
        <w:rPr>
          <w:sz w:val="24"/>
          <w:szCs w:val="24"/>
        </w:rPr>
        <w:t>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75E0E" w:rsidRDefault="00131C2C">
      <w:pPr>
        <w:pStyle w:val="ListParagraph"/>
        <w:numPr>
          <w:ilvl w:val="0"/>
          <w:numId w:val="23"/>
        </w:numPr>
        <w:jc w:val="both"/>
        <w:rPr>
          <w:rFonts w:ascii="Romance Fatal Serif Std" w:hAnsi="Romance Fatal Serif Std"/>
          <w:sz w:val="40"/>
          <w:szCs w:val="40"/>
        </w:rPr>
      </w:pPr>
      <w:r w:rsidRPr="00475E0E">
        <w:rPr>
          <w:rFonts w:ascii="Romance Fatal Serif Std" w:hAnsi="Romance Fatal Serif Std"/>
          <w:sz w:val="40"/>
          <w:szCs w:val="40"/>
        </w:rPr>
        <w:t>Medi</w:t>
      </w:r>
      <w:r w:rsidRPr="00475E0E">
        <w:rPr>
          <w:rFonts w:ascii="Cambria" w:hAnsi="Cambria" w:cs="Cambria"/>
          <w:sz w:val="40"/>
          <w:szCs w:val="40"/>
        </w:rPr>
        <w:t>çã</w:t>
      </w:r>
      <w:r w:rsidRPr="00475E0E">
        <w:rPr>
          <w:rFonts w:ascii="Romance Fatal Serif Std" w:hAnsi="Romance Fatal Serif Std"/>
          <w:sz w:val="40"/>
          <w:szCs w:val="40"/>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Mark &amp; S. Pearson,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05"/>
      <w:bookmarkEnd w:id="106"/>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0AB63D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w:t>
      </w:r>
      <w:r w:rsidRPr="00400470">
        <w:rPr>
          <w:rFonts w:cstheme="minorHAnsi"/>
          <w:kern w:val="2"/>
          <w:sz w:val="24"/>
          <w:szCs w:val="24"/>
          <w14:ligatures w14:val="standardContextual"/>
        </w:rPr>
        <w:lastRenderedPageBreak/>
        <w:t xml:space="preserve">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6ABA95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4B281226" w:rsidR="00124A14" w:rsidRDefault="00124A14" w:rsidP="00124A14">
      <w:pPr>
        <w:ind w:firstLine="720"/>
        <w:jc w:val="both"/>
        <w:rPr>
          <w:sz w:val="24"/>
          <w:szCs w:val="24"/>
        </w:rPr>
      </w:pPr>
      <w:r>
        <w:rPr>
          <w:sz w:val="24"/>
          <w:szCs w:val="24"/>
        </w:rPr>
        <w:t xml:space="preserve">Além disso, também se realizou, separadamente, a análise dos resultados oriundos da questão com </w:t>
      </w:r>
      <w:r w:rsidR="00A8476E">
        <w:rPr>
          <w:sz w:val="24"/>
          <w:szCs w:val="24"/>
        </w:rPr>
        <w:t xml:space="preserve">possibilidade de </w:t>
      </w:r>
      <w:r>
        <w:rPr>
          <w:sz w:val="24"/>
          <w:szCs w:val="24"/>
        </w:rPr>
        <w:t>múltipla resposta</w:t>
      </w:r>
      <w:r w:rsidR="00A8476E">
        <w:rPr>
          <w:sz w:val="24"/>
          <w:szCs w:val="24"/>
        </w:rPr>
        <w:t>, acerca dos géneros de jogo preferenciais</w:t>
      </w:r>
      <w:r>
        <w:rPr>
          <w:sz w:val="24"/>
          <w:szCs w:val="24"/>
        </w:rPr>
        <w:t xml:space="preserve">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0BAB2B71"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58012F">
        <w:rPr>
          <w:sz w:val="24"/>
          <w:szCs w:val="24"/>
        </w:rPr>
        <w:t>:</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D26CD9">
        <w:rPr>
          <w:b/>
          <w:bCs/>
          <w:sz w:val="32"/>
          <w:szCs w:val="32"/>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19B16C56" w:rsidR="009A6493" w:rsidRDefault="009A6493" w:rsidP="000E4072">
            <w:pPr>
              <w:jc w:val="center"/>
              <w:rPr>
                <w:sz w:val="24"/>
                <w:szCs w:val="24"/>
              </w:rPr>
            </w:pPr>
            <w:r>
              <w:rPr>
                <w:sz w:val="24"/>
                <w:szCs w:val="24"/>
              </w:rPr>
              <w:t>Realista</w:t>
            </w:r>
            <w:r w:rsidR="0058012F">
              <w:rPr>
                <w:sz w:val="24"/>
                <w:szCs w:val="24"/>
              </w:rPr>
              <w:t xml:space="preserve">, </w:t>
            </w:r>
            <w:r w:rsidR="0058012F" w:rsidRPr="0058012F">
              <w:rPr>
                <w:i/>
                <w:iCs/>
                <w:sz w:val="24"/>
                <w:szCs w:val="24"/>
              </w:rPr>
              <w:t>cartoony</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614784">
            <w:rPr>
              <w:rFonts w:eastAsia="Times New Roman"/>
              <w:i/>
              <w:iCs/>
              <w:lang w:val="pt-BR"/>
            </w:rPr>
            <w:t>Neuropsicopatologia</w:t>
          </w:r>
          <w:r w:rsidRPr="00614784">
            <w:rPr>
              <w:rFonts w:eastAsia="Times New Roman"/>
              <w:lang w:val="pt-BR"/>
            </w:rPr>
            <w:t xml:space="preserve">. </w:t>
          </w:r>
          <w:r w:rsidRPr="00A1082E">
            <w:rPr>
              <w:rFonts w:eastAsia="Times New Roman"/>
              <w:lang w:val="en-US"/>
            </w:rPr>
            <w:t>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614784">
            <w:rPr>
              <w:rFonts w:eastAsia="Times New Roman"/>
              <w:i/>
              <w:iCs/>
              <w:lang w:val="pt-BR"/>
            </w:rPr>
            <w:t>Luxúria - Dicio, Dicionário Online de Português</w:t>
          </w:r>
          <w:r w:rsidRPr="00614784">
            <w:rPr>
              <w:rFonts w:eastAsia="Times New Roman"/>
              <w:lang w:val="pt-BR"/>
            </w:rPr>
            <w:t xml:space="preserve">. </w:t>
          </w:r>
          <w:r w:rsidRPr="00A1082E">
            <w:rPr>
              <w:rFonts w:eastAsia="Times New Roman"/>
              <w:lang w:val="en-US"/>
            </w:rPr>
            <w:t>(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614784">
            <w:rPr>
              <w:rFonts w:eastAsia="Times New Roman"/>
              <w:i/>
              <w:iCs/>
              <w:lang w:val="pt-BR"/>
            </w:rPr>
            <w:t>Raças Humanas - Cola da Web</w:t>
          </w:r>
          <w:r w:rsidRPr="00614784">
            <w:rPr>
              <w:rFonts w:eastAsia="Times New Roman"/>
              <w:lang w:val="pt-BR"/>
            </w:rPr>
            <w:t xml:space="preserve">. </w:t>
          </w:r>
          <w:r w:rsidRPr="00A1082E">
            <w:rPr>
              <w:rFonts w:eastAsia="Times New Roman"/>
              <w:lang w:val="en-US"/>
            </w:rPr>
            <w:t>(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CC63B6">
            <w:rPr>
              <w:rFonts w:eastAsia="Times New Roman"/>
              <w:lang w:val="en-US"/>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n.d.). Retrieved September 29, 2023, from https://knowyourarchetypes.com/</w:t>
          </w:r>
          <w:r w:rsidR="00C2679A">
            <w:rPr>
              <w:rFonts w:eastAsia="Times New Roman"/>
              <w:lang w:val="en-US"/>
            </w:rPr>
            <w:t>”SERVAN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0" w:name="_Hlk147500523"/>
      <w:r w:rsidRPr="00400470">
        <w:rPr>
          <w:kern w:val="2"/>
          <w:sz w:val="24"/>
          <w:szCs w:val="24"/>
          <w14:ligatures w14:val="standardContextual"/>
        </w:rPr>
        <w:t>Fredricksen</w:t>
      </w:r>
      <w:bookmarkEnd w:id="35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A11D8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11D8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11D8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11D8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11D8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11D8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11D8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11D8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11D8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11D8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11D8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11D8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11D8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11D8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11D8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11D8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11D8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11D8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11D8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11D8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11D8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11D8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11D8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11D8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11D8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11D8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11D8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11D8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11D8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A11D8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11D8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11D8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11D8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11D8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11D8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11D8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11D8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11D8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11D8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11D8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11D8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11D8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11D8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11D8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11D8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11D8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11D8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11D8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11D8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11D8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11D8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11D8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11D8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11D8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11D8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11D8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11D8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11D8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11D8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11D8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11D8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11D8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11D8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11D8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11D8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11D8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11D8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11D8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11D8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11D8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11D8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11D8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11D8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11D8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11D8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11D8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11D8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11D8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11D8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11D8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11D8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11D8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11D8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11D8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11D8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11D8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11D8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11D8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11D8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11D8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11D8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11D8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11D8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11D8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11D8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11D8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11D8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11D8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11D8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11D8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11D8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11D8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11D8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11D8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11D8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11D8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11D8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11D8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11D8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11D8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11D8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11D8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11D8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11D8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11D8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11D8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11D8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11D8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11D8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11D8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A11D8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11D8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11D8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11D8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11D8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11D8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11D8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11D8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11D8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11D8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11D8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11D8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11D8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11D8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11D8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11D8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11D8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11D8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11D8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11D8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11D8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11D8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11D8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11D8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11D8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11D8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11D8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11D8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11D8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11D8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11D8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11D8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11D8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11D8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11D8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11D8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11D8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11D8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11D8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11D8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11D8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11D8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11D8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11D8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11D8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11D8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11D8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11D8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11D8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11D8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11D8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11D8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11D8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11D8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11D8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11D8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11D8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11D8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11D8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11D8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11D8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11D8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11D8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11D8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11D8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11D8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11D8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11D8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11D8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11D8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11D8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11D8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11D8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11D8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11D8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11D8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11D8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11D8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11D8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11D8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11D8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11D8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11D8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11D8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11D8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11D8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11D8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11D8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11D8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11D8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11D8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11D8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1D8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11D8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11D8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11D8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11D8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11D8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11D8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11D8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11D8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11D8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11D8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11D8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11D8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11D8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11D8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11D8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11D8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11D8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11D8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11D8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11D8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11D8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11D8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11D8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11D8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11D8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11D8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11D8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11D8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11D8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A11D8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11D8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11D8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11D8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11D8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11D8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11D8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11D8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11D8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11D8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11D8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11D8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11D8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11D8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11D8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11D8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11D8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11D8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11D8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11D8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11D8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11D8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11D8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11D8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11D8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11D8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11D8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11D8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11D8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11D8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11D8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11D8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11D8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11D8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11D8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11D8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11D8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11D8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11D8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11D8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11D8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11D8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11D8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11D8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11D8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11D8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11D8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11D8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11D8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11D8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11D8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11D8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11D8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11D8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11D8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11D8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11D8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11D8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11D8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11D8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11D8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11D8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11D8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11D8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11D8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11D8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11D8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11D8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11D8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11D8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11D8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11D8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11D8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11D8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11D8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11D8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11D8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11D8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11D8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11D8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11D8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11D8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11D8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11D8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11D8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11D8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A11D8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11D8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11D8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11D8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11D8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11D8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11D8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11D8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11D8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11D8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11D8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11D8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11D8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11D8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11D8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11D8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11D8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11D8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11D8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11D8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11D8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11D8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11D8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11D8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11D8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11D8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11D8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11D8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11D8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11D8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11D8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11D8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11D8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11D8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11D8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11D8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11D8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11D8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11D8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11D8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11D8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11D8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A11D8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11D8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11D8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11D8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11D8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11D8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11D8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11D8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11D8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11D8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11D8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11D8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A11D8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11D8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A11D8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11D8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11D8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11D8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11D8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11D8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11D8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11D8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11D8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11D8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11D8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11D8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11D8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11D8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11D8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11D8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11D8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11D8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11D8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11D8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11D8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11D8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11D8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11D8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11D8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11D8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11D8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11D8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11D8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11D8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11D8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11D8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11D8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11D8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11D8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11D8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11D8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11D8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11D8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11D8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11D8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11D8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11D8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A11D8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11D8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11D8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11D8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11D8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11D8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11D8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11D8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11D8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11D8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11D8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11D8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11D8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11D8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11D8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11D8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Motivos decorativos curvilíneos em Yèvre-le-Châtel,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A111E" w14:textId="77777777" w:rsidR="00A740E5" w:rsidRPr="00400470" w:rsidRDefault="00A740E5" w:rsidP="00631B7A">
      <w:pPr>
        <w:spacing w:after="0" w:line="240" w:lineRule="auto"/>
      </w:pPr>
      <w:r w:rsidRPr="00400470">
        <w:separator/>
      </w:r>
    </w:p>
  </w:endnote>
  <w:endnote w:type="continuationSeparator" w:id="0">
    <w:p w14:paraId="2EA67132" w14:textId="77777777" w:rsidR="00A740E5" w:rsidRPr="00400470" w:rsidRDefault="00A740E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BF613" w14:textId="77777777" w:rsidR="00A740E5" w:rsidRPr="00400470" w:rsidRDefault="00A740E5" w:rsidP="00631B7A">
      <w:pPr>
        <w:spacing w:after="0" w:line="240" w:lineRule="auto"/>
      </w:pPr>
      <w:r w:rsidRPr="00400470">
        <w:separator/>
      </w:r>
    </w:p>
  </w:footnote>
  <w:footnote w:type="continuationSeparator" w:id="0">
    <w:p w14:paraId="5DC1E3BF" w14:textId="77777777" w:rsidR="00A740E5" w:rsidRPr="00400470" w:rsidRDefault="00A740E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 xml:space="preserve">(Myss, 2003; What Is the </w:t>
          </w:r>
          <w:r w:rsidR="00C2679A">
            <w:rPr>
              <w:rFonts w:eastAsia="Times New Roman"/>
              <w:color w:val="000000"/>
            </w:rPr>
            <w:t>“SERVANT”</w:t>
          </w:r>
          <w:r w:rsidR="00A1082E" w:rsidRPr="00A1082E">
            <w:rPr>
              <w:rFonts w:eastAsia="Times New Roman"/>
              <w:color w:val="000000"/>
            </w:rPr>
            <w:t xml:space="preserve"> Personality Type? (Characteristics + Examples),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Myths, </w:t>
          </w:r>
          <w:r w:rsidR="003C365C">
            <w:rPr>
              <w:rFonts w:eastAsia="Times New Roman"/>
            </w:rPr>
            <w:t>“WIFE”</w:t>
          </w:r>
          <w:r w:rsidR="00A1082E">
            <w:rPr>
              <w:rFonts w:eastAsia="Times New Roman"/>
            </w:rPr>
            <w:t>, Children, &amp; Facts | Britannica,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A11D80" w:rsidRDefault="00954CFC" w:rsidP="00870DB2">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A11D80" w:rsidRDefault="00954CFC" w:rsidP="00E75A03">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85A"/>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5E0E"/>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012F"/>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4E4"/>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1D80"/>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40E5"/>
    <w:rsid w:val="00A75B97"/>
    <w:rsid w:val="00A75C9A"/>
    <w:rsid w:val="00A76818"/>
    <w:rsid w:val="00A80561"/>
    <w:rsid w:val="00A80D30"/>
    <w:rsid w:val="00A81120"/>
    <w:rsid w:val="00A82067"/>
    <w:rsid w:val="00A8297F"/>
    <w:rsid w:val="00A82E16"/>
    <w:rsid w:val="00A83E34"/>
    <w:rsid w:val="00A844F0"/>
    <w:rsid w:val="00A8476E"/>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CD9"/>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3D1E"/>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64CC9"/>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42</Words>
  <Characters>559411</Characters>
  <Application>Microsoft Office Word</Application>
  <DocSecurity>0</DocSecurity>
  <Lines>4661</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